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39DEDC3A" w14:textId="64E66720" w:rsidR="00397ADC" w:rsidRPr="00397ADC" w:rsidRDefault="00D513D4" w:rsidP="00397ADC">
      <w:pPr>
        <w:ind w:left="540"/>
        <w:rPr>
          <w:rFonts w:ascii="Times New Roman" w:hAnsi="Times New Roman" w:cs="Times New Roman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Assignment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B430A3">
        <w:rPr>
          <w:rFonts w:ascii="Times New Roman" w:hAnsi="Times New Roman" w:cs="Times New Roman"/>
          <w:sz w:val="36"/>
        </w:rPr>
        <w:t>03</w:t>
      </w:r>
    </w:p>
    <w:p w14:paraId="0318DEE8" w14:textId="69DCA3BF" w:rsidR="0066248F" w:rsidRPr="00746FC6" w:rsidRDefault="00834428" w:rsidP="00A162C4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B430A3">
        <w:rPr>
          <w:rFonts w:ascii="Times New Roman" w:hAnsi="Times New Roman" w:cs="Times New Roman"/>
          <w:sz w:val="32"/>
        </w:rPr>
        <w:t>31/05</w:t>
      </w:r>
      <w:r w:rsidR="00397ADC" w:rsidRPr="00397ADC">
        <w:rPr>
          <w:rFonts w:ascii="Times New Roman" w:hAnsi="Times New Roman" w:cs="Times New Roman"/>
          <w:sz w:val="32"/>
        </w:rPr>
        <w:t>/2022</w:t>
      </w:r>
    </w:p>
    <w:p w14:paraId="6C2C1CDB" w14:textId="55538C32" w:rsidR="00555B3F" w:rsidRDefault="00555B3F" w:rsidP="00A162C4">
      <w:pPr>
        <w:pStyle w:val="Default"/>
        <w:ind w:left="540"/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A162C4">
        <w:rPr>
          <w:b/>
          <w:color w:val="0070C0"/>
          <w:sz w:val="32"/>
        </w:rPr>
        <w:t xml:space="preserve"> </w:t>
      </w:r>
      <w:r w:rsidR="00BA311A" w:rsidRPr="00746FC6">
        <w:rPr>
          <w:b/>
          <w:color w:val="0070C0"/>
          <w:sz w:val="32"/>
        </w:rPr>
        <w:t xml:space="preserve"> </w:t>
      </w:r>
      <w:r w:rsidR="00A162C4">
        <w:rPr>
          <w:b/>
          <w:color w:val="0070C0"/>
          <w:sz w:val="32"/>
        </w:rPr>
        <w:t xml:space="preserve">  </w:t>
      </w:r>
      <w:r w:rsidR="00BA311A" w:rsidRPr="00746FC6">
        <w:rPr>
          <w:b/>
          <w:color w:val="0070C0"/>
          <w:sz w:val="32"/>
        </w:rPr>
        <w:t xml:space="preserve">  </w:t>
      </w:r>
      <w:r w:rsidR="00A162C4">
        <w:rPr>
          <w:b/>
          <w:color w:val="0070C0"/>
          <w:sz w:val="32"/>
        </w:rPr>
        <w:t>:</w:t>
      </w:r>
      <w:r w:rsidR="00397ADC">
        <w:rPr>
          <w:b/>
          <w:color w:val="0070C0"/>
          <w:sz w:val="32"/>
        </w:rPr>
        <w:t xml:space="preserve"> </w:t>
      </w:r>
      <w:r w:rsidR="00397ADC">
        <w:rPr>
          <w:color w:val="auto"/>
          <w:sz w:val="32"/>
        </w:rPr>
        <w:t>Theory of Computing</w:t>
      </w:r>
    </w:p>
    <w:p w14:paraId="659C7A5E" w14:textId="77777777" w:rsidR="0074243B" w:rsidRPr="0074243B" w:rsidRDefault="0074243B" w:rsidP="00A162C4">
      <w:pPr>
        <w:pStyle w:val="Default"/>
        <w:ind w:left="540"/>
      </w:pPr>
    </w:p>
    <w:p w14:paraId="735BEEB3" w14:textId="143A9624" w:rsidR="00555B3F" w:rsidRPr="00746FC6" w:rsidRDefault="00555B3F" w:rsidP="00A162C4">
      <w:pPr>
        <w:ind w:left="540"/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</w:t>
      </w:r>
      <w:r w:rsidR="00A162C4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397ADC" w:rsidRPr="00397ADC">
        <w:rPr>
          <w:rFonts w:ascii="Times New Roman" w:hAnsi="Times New Roman" w:cs="Times New Roman"/>
          <w:sz w:val="32"/>
        </w:rPr>
        <w:t>ICT - 3105</w:t>
      </w:r>
    </w:p>
    <w:p w14:paraId="5B4860BA" w14:textId="77777777" w:rsidR="00017F3C" w:rsidRDefault="00017F3C" w:rsidP="00A162C4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14:paraId="43807050" w14:textId="56378C9B" w:rsidR="00D829B4" w:rsidRDefault="00A162C4" w:rsidP="00A162C4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7459E5" wp14:editId="733426BA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5F1E05" id="Straight Connector 7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7B7288" wp14:editId="0BD1E00C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EF7677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" strokecolor="black [3040]"/>
            </w:pict>
          </mc:Fallback>
        </mc:AlternateConten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7148926" w14:textId="0E053850" w:rsidR="00A45264" w:rsidRPr="00DB3B89" w:rsidRDefault="00095D0B" w:rsidP="00403813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095D0B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Dr. Rashed </w:t>
      </w:r>
      <w:proofErr w:type="spellStart"/>
      <w:r w:rsidRPr="00095D0B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azumder</w:t>
      </w:r>
      <w:proofErr w:type="spellEnd"/>
      <w:r w:rsidR="00A45264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A45264">
        <w:rPr>
          <w:rFonts w:ascii="Times New Roman" w:hAnsi="Times New Roman" w:cs="Times New Roman"/>
          <w:sz w:val="32"/>
          <w:szCs w:val="32"/>
        </w:rPr>
        <w:t>Md. Shakil Hossain</w:t>
      </w:r>
    </w:p>
    <w:p w14:paraId="19DE743D" w14:textId="0FDF0C12" w:rsidR="00A45264" w:rsidRDefault="00095D0B" w:rsidP="00403813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095D0B">
        <w:rPr>
          <w:rFonts w:ascii="Times New Roman" w:hAnsi="Times New Roman" w:cs="Times New Roman"/>
          <w:sz w:val="32"/>
          <w:szCs w:val="32"/>
        </w:rPr>
        <w:t>Assistant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A45264" w:rsidRPr="00DB3B89">
        <w:rPr>
          <w:rFonts w:ascii="Times New Roman" w:hAnsi="Times New Roman" w:cs="Times New Roman"/>
          <w:sz w:val="32"/>
          <w:szCs w:val="32"/>
        </w:rPr>
        <w:t xml:space="preserve">Professor           </w:t>
      </w:r>
      <w:r w:rsidR="00A45264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="00403813">
        <w:rPr>
          <w:rFonts w:ascii="Times New Roman" w:hAnsi="Times New Roman" w:cs="Times New Roman"/>
          <w:sz w:val="32"/>
          <w:szCs w:val="32"/>
        </w:rPr>
        <w:t xml:space="preserve"> </w:t>
      </w:r>
      <w:r w:rsidR="00324898">
        <w:rPr>
          <w:rFonts w:ascii="Times New Roman" w:hAnsi="Times New Roman" w:cs="Times New Roman"/>
          <w:sz w:val="32"/>
          <w:szCs w:val="32"/>
        </w:rPr>
        <w:t xml:space="preserve">    </w:t>
      </w:r>
      <w:r w:rsidR="00A45264" w:rsidRPr="00DB3B89">
        <w:rPr>
          <w:rFonts w:ascii="Times New Roman" w:hAnsi="Times New Roman" w:cs="Times New Roman"/>
          <w:sz w:val="32"/>
          <w:szCs w:val="32"/>
        </w:rPr>
        <w:t>Roll</w:t>
      </w:r>
      <w:r w:rsidR="00A45264">
        <w:rPr>
          <w:rFonts w:ascii="Times New Roman" w:hAnsi="Times New Roman" w:cs="Times New Roman"/>
          <w:sz w:val="32"/>
          <w:szCs w:val="32"/>
        </w:rPr>
        <w:t xml:space="preserve"> – 2023</w:t>
      </w:r>
    </w:p>
    <w:p w14:paraId="061DFE30" w14:textId="76AC73D4" w:rsidR="00A45264" w:rsidRPr="00834428" w:rsidRDefault="00A45264" w:rsidP="00A45264">
      <w:pPr>
        <w:ind w:left="5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                         </w:t>
      </w:r>
      <w:r w:rsidR="00324898">
        <w:rPr>
          <w:rFonts w:ascii="Times New Roman" w:hAnsi="Times New Roman" w:cs="Times New Roman"/>
          <w:sz w:val="32"/>
        </w:rPr>
        <w:t xml:space="preserve">           </w:t>
      </w:r>
      <w:proofErr w:type="gramStart"/>
      <w:r w:rsidR="00CB566B">
        <w:rPr>
          <w:rFonts w:ascii="Times New Roman" w:hAnsi="Times New Roman" w:cs="Times New Roman"/>
          <w:color w:val="000000" w:themeColor="text1"/>
          <w:sz w:val="32"/>
        </w:rPr>
        <w:t>3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CB566B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CB566B">
        <w:rPr>
          <w:rFonts w:ascii="Times New Roman" w:hAnsi="Times New Roman" w:cs="Times New Roman"/>
          <w:color w:val="000000" w:themeColor="text1"/>
          <w:sz w:val="32"/>
        </w:rPr>
        <w:t xml:space="preserve"> 1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14:paraId="2DF497EE" w14:textId="10E7F67C" w:rsidR="00A162C4" w:rsidRDefault="00A45264" w:rsidP="00CB566B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324898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>IIT – JU</w:t>
      </w:r>
    </w:p>
    <w:p w14:paraId="243F2C3D" w14:textId="77777777" w:rsidR="00324898" w:rsidRDefault="00324898" w:rsidP="00CB566B">
      <w:pPr>
        <w:ind w:left="540"/>
        <w:rPr>
          <w:rFonts w:ascii="Times New Roman" w:hAnsi="Times New Roman" w:cs="Times New Roman"/>
          <w:sz w:val="32"/>
        </w:rPr>
      </w:pPr>
    </w:p>
    <w:p w14:paraId="5B262D5C" w14:textId="30B65747" w:rsidR="0081486E" w:rsidRPr="00A45264" w:rsidRDefault="00B430A3" w:rsidP="00CB566B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348CC74B" wp14:editId="77AA09FA">
            <wp:extent cx="5329555" cy="82296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95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5E3F0BD1" wp14:editId="2D3EAEFF">
            <wp:extent cx="5270500" cy="8229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1486E" w:rsidRPr="00A4526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3BB59E" w14:textId="77777777" w:rsidR="0035054B" w:rsidRDefault="0035054B" w:rsidP="0066248F">
      <w:pPr>
        <w:spacing w:after="0" w:line="240" w:lineRule="auto"/>
      </w:pPr>
      <w:r>
        <w:separator/>
      </w:r>
    </w:p>
  </w:endnote>
  <w:endnote w:type="continuationSeparator" w:id="0">
    <w:p w14:paraId="61B0804A" w14:textId="77777777" w:rsidR="0035054B" w:rsidRDefault="0035054B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0214E" w14:textId="77777777" w:rsidR="0035054B" w:rsidRDefault="0035054B" w:rsidP="0066248F">
      <w:pPr>
        <w:spacing w:after="0" w:line="240" w:lineRule="auto"/>
      </w:pPr>
      <w:r>
        <w:separator/>
      </w:r>
    </w:p>
  </w:footnote>
  <w:footnote w:type="continuationSeparator" w:id="0">
    <w:p w14:paraId="1E80909F" w14:textId="77777777" w:rsidR="0035054B" w:rsidRDefault="0035054B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zAzMTUxMTW0NDNR0lEKTi0uzszPAykwrAUAeyrGICwAAAA="/>
  </w:docVars>
  <w:rsids>
    <w:rsidRoot w:val="008C491C"/>
    <w:rsid w:val="00017F3C"/>
    <w:rsid w:val="00095D0B"/>
    <w:rsid w:val="000F33DB"/>
    <w:rsid w:val="0012351F"/>
    <w:rsid w:val="00176CD7"/>
    <w:rsid w:val="00190A4D"/>
    <w:rsid w:val="001C6CC8"/>
    <w:rsid w:val="001E43D8"/>
    <w:rsid w:val="002A41D3"/>
    <w:rsid w:val="00324898"/>
    <w:rsid w:val="00347207"/>
    <w:rsid w:val="0035054B"/>
    <w:rsid w:val="00397ADC"/>
    <w:rsid w:val="003D7A1C"/>
    <w:rsid w:val="00403813"/>
    <w:rsid w:val="004A346C"/>
    <w:rsid w:val="004E4E0E"/>
    <w:rsid w:val="0051332A"/>
    <w:rsid w:val="00555B3F"/>
    <w:rsid w:val="00572113"/>
    <w:rsid w:val="00605CAB"/>
    <w:rsid w:val="00630BD0"/>
    <w:rsid w:val="0066248F"/>
    <w:rsid w:val="00692F5D"/>
    <w:rsid w:val="00704ACD"/>
    <w:rsid w:val="0074243B"/>
    <w:rsid w:val="00746FC6"/>
    <w:rsid w:val="0077546C"/>
    <w:rsid w:val="0081486E"/>
    <w:rsid w:val="00834428"/>
    <w:rsid w:val="0089664F"/>
    <w:rsid w:val="008C2AF6"/>
    <w:rsid w:val="008C491C"/>
    <w:rsid w:val="00932702"/>
    <w:rsid w:val="00973974"/>
    <w:rsid w:val="00975888"/>
    <w:rsid w:val="00995D04"/>
    <w:rsid w:val="00A162C4"/>
    <w:rsid w:val="00A45264"/>
    <w:rsid w:val="00AB701E"/>
    <w:rsid w:val="00B01F74"/>
    <w:rsid w:val="00B16884"/>
    <w:rsid w:val="00B430A3"/>
    <w:rsid w:val="00B828B0"/>
    <w:rsid w:val="00BA311A"/>
    <w:rsid w:val="00BB7D04"/>
    <w:rsid w:val="00BE4DB3"/>
    <w:rsid w:val="00CB566B"/>
    <w:rsid w:val="00CD3A8F"/>
    <w:rsid w:val="00D513D4"/>
    <w:rsid w:val="00D829B4"/>
    <w:rsid w:val="00D87AD9"/>
    <w:rsid w:val="00DA7A09"/>
    <w:rsid w:val="00DB3B89"/>
    <w:rsid w:val="00E032F8"/>
    <w:rsid w:val="00EF3070"/>
    <w:rsid w:val="00EF5B80"/>
    <w:rsid w:val="00F75880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icrosoft account</cp:lastModifiedBy>
  <cp:revision>16</cp:revision>
  <dcterms:created xsi:type="dcterms:W3CDTF">2020-08-18T05:06:00Z</dcterms:created>
  <dcterms:modified xsi:type="dcterms:W3CDTF">2022-05-31T13:51:00Z</dcterms:modified>
</cp:coreProperties>
</file>